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9EF" w:rsidRDefault="001D5546">
      <w:r>
        <w:rPr>
          <w:noProof/>
        </w:rPr>
        <w:drawing>
          <wp:inline distT="0" distB="0" distL="0" distR="0" wp14:anchorId="4E570996" wp14:editId="25F85B84">
            <wp:extent cx="5940425" cy="95377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PensionerCheck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Objec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defineProperty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PensionAge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:pension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itable:</w:t>
      </w:r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alse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lick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ge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&gt;=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Spa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енсіонер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lse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Spa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Іди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рацювати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Введіть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вік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ge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.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еревірити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'Результат 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еревірки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Spa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Spa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1D5546" w:rsidRDefault="001D5546"/>
    <w:p w:rsidR="001D5546" w:rsidRDefault="001D5546">
      <w:pPr>
        <w:rPr>
          <w:lang w:val="en-US"/>
        </w:rPr>
      </w:pPr>
      <w:r>
        <w:rPr>
          <w:lang w:val="en-US"/>
        </w:rPr>
        <w:t>====================================</w:t>
      </w:r>
    </w:p>
    <w:p w:rsidR="001D5546" w:rsidRDefault="001D5546">
      <w:pPr>
        <w:rPr>
          <w:lang w:val="en-US"/>
        </w:rPr>
      </w:pPr>
    </w:p>
    <w:p w:rsidR="001D5546" w:rsidRDefault="001D5546">
      <w:pPr>
        <w:rPr>
          <w:lang w:val="en-US"/>
        </w:rPr>
      </w:pPr>
    </w:p>
    <w:p w:rsidR="001D5546" w:rsidRDefault="001D5546">
      <w:pPr>
        <w:rPr>
          <w:lang w:val="en-US"/>
        </w:rPr>
      </w:pP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loredPensionerCheck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extend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PensionerCheck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Pension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green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NotPension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ed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 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Pension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Pensioner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NotPension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NotPensioner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lick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lick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ge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gt;=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Ag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Spa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yle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ackgroundColo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Pensioner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lse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Spa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yle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ackgroundColo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lorNotPensioner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1D5546" w:rsidRDefault="001D5546">
      <w:pPr>
        <w:rPr>
          <w:lang w:val="en-US"/>
        </w:rPr>
      </w:pPr>
    </w:p>
    <w:p w:rsidR="001D5546" w:rsidRDefault="001D5546">
      <w:pPr>
        <w:rPr>
          <w:lang w:val="en-US"/>
        </w:rPr>
      </w:pPr>
      <w:r>
        <w:rPr>
          <w:lang w:val="en-US"/>
        </w:rPr>
        <w:t>============================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./PensionerChecker.js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./ColoredPensionerChecker.js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 </w:t>
      </w:r>
      <w:proofErr w:type="spellStart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pensionerChecker</w:t>
      </w:r>
      <w:proofErr w:type="spellEnd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= </w:t>
      </w:r>
      <w:proofErr w:type="spellStart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new</w:t>
      </w:r>
      <w:proofErr w:type="spellEnd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PensionerChecker</w:t>
      </w:r>
      <w:proofErr w:type="spellEnd"/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(65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1D5546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 document.getElementById('container').appendChild(pensionerChecker.render()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erCheck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loredPensionerChecker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65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ntainer'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nsionerChecker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D5546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D5546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1D5546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Pr="001D5546" w:rsidRDefault="001D5546" w:rsidP="001D55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1D5546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1D5546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1D5546" w:rsidRDefault="001D5546">
      <w:pPr>
        <w:rPr>
          <w:lang w:val="en-US"/>
        </w:rPr>
      </w:pPr>
      <w:bookmarkStart w:id="0" w:name="_GoBack"/>
      <w:bookmarkEnd w:id="0"/>
    </w:p>
    <w:p w:rsidR="001D5546" w:rsidRPr="001D5546" w:rsidRDefault="001D5546">
      <w:pPr>
        <w:rPr>
          <w:lang w:val="en-US"/>
        </w:rPr>
      </w:pPr>
    </w:p>
    <w:sectPr w:rsidR="001D5546" w:rsidRPr="001D554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tTQxMTUxtbQwMjVS0lEKTi0uzszPAykwrAUA4HuTESwAAAA="/>
  </w:docVars>
  <w:rsids>
    <w:rsidRoot w:val="001D5546"/>
    <w:rsid w:val="001D5546"/>
    <w:rsid w:val="002E2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DB9837"/>
  <w15:chartTrackingRefBased/>
  <w15:docId w15:val="{ECB82D76-90D4-4C9B-8875-15F88D04F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75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9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07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47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1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2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0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5</Words>
  <Characters>2257</Characters>
  <Application>Microsoft Office Word</Application>
  <DocSecurity>0</DocSecurity>
  <Lines>18</Lines>
  <Paragraphs>5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10T16:57:00Z</dcterms:created>
  <dcterms:modified xsi:type="dcterms:W3CDTF">2019-06-10T16:59:00Z</dcterms:modified>
</cp:coreProperties>
</file>